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Support</w:t>
      </w:r>
      <w:r>
        <w:t xml:space="preserve"> </w:t>
      </w:r>
      <w:r>
        <w:t xml:space="preserve">Role</w:t>
      </w:r>
      <w:r>
        <w:t xml:space="preserve"> </w:t>
      </w:r>
      <w:r>
        <w:t xml:space="preserve">in</w:t>
      </w:r>
      <w:r>
        <w:t xml:space="preserve"> </w:t>
      </w:r>
      <w:r>
        <w:t xml:space="preserve">Colombo</w:t>
      </w:r>
    </w:p>
    <w:bookmarkStart w:id="21" w:name="Xebb48d381a91a3f76e79bccc313b386f5cda310"/>
    <w:p>
      <w:pPr>
        <w:pStyle w:val="Heading1"/>
      </w:pPr>
      <w:r>
        <w:t xml:space="preserve">Internship Application Letter for Judicial Support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The Honorable Justice [Chief Justice's Last Name or "The Chief Justice"]</w:t>
      </w:r>
      <w:r>
        <w:br/>
      </w:r>
      <w:r>
        <w:t xml:space="preserve">Supreme Court of Sri Lanka</w:t>
      </w:r>
      <w:r>
        <w:br/>
      </w:r>
      <w:r>
        <w:t xml:space="preserve">Colombo 07</w:t>
      </w:r>
      <w:r>
        <w:br/>
      </w:r>
      <w:r>
        <w:t xml:space="preserve">Sri Lanka</w:t>
      </w:r>
    </w:p>
    <w:bookmarkStart w:id="20" w:name="Xe57f64984f2901f517f8de6be6c2037ae2accf2"/>
    <w:p>
      <w:pPr>
        <w:pStyle w:val="Heading2"/>
      </w:pPr>
      <w:r>
        <w:t xml:space="preserve">Subject: Application for Judicial Support Internship at the Supreme Court of Sri Lanka, Colombo</w:t>
      </w:r>
    </w:p>
    <w:p>
      <w:pPr>
        <w:pStyle w:val="FirstParagraph"/>
      </w:pPr>
      <w:r>
        <w:t xml:space="preserve">Dear Honorable Justice [Last Name or "Your Honor"],</w:t>
      </w:r>
    </w:p>
    <w:p>
      <w:pPr>
        <w:pStyle w:val="BodyText"/>
      </w:pPr>
      <w:r>
        <w:t xml:space="preserve">It is with profound respect for the judiciary and a deep commitment to advancing my legal education within Sri Lanka's distinguished judicial framework that I submit this application for the Judicial Support Internship program at the Supreme Court of Sri Lanka in Colombo. As a final-year law student at the University of Colombo Faculty of Law, I have meticulously prepared myself to contribute meaningfully under the guidance of esteemed</w:t>
      </w:r>
      <w:r>
        <w:t xml:space="preserve"> </w:t>
      </w:r>
      <w:r>
        <w:rPr>
          <w:iCs/>
          <w:i/>
        </w:rPr>
        <w:t xml:space="preserve">Judge</w:t>
      </w:r>
      <w:r>
        <w:t xml:space="preserve">s and legal professionals who uphold justice in our nation.</w:t>
      </w:r>
    </w:p>
    <w:p>
      <w:pPr>
        <w:pStyle w:val="BodyText"/>
      </w:pPr>
      <w:r>
        <w:t xml:space="preserve">The Sri Lankan judicial system, anchored by its Supreme Court in Colombo, represents the pinnacle of constitutional governance and legal integrity. Having observed the profound impact of your court’s decisions on societal development—from landmark rulings on human rights to constitutional amendments—I am eager to immerse myself in this environment. This internship opportunity is not merely an academic exercise; it is a vital step toward understanding how justice is meticulously crafted, debated, and delivered by</w:t>
      </w:r>
      <w:r>
        <w:t xml:space="preserve"> </w:t>
      </w:r>
      <w:r>
        <w:rPr>
          <w:iCs/>
          <w:i/>
        </w:rPr>
        <w:t xml:space="preserve">Judge</w:t>
      </w:r>
      <w:r>
        <w:t xml:space="preserve">s who embody the principles of impartiality, erudition, and service to the people of Sri Lanka. I recognize that no</w:t>
      </w:r>
      <w:r>
        <w:t xml:space="preserve"> </w:t>
      </w:r>
      <w:r>
        <w:rPr>
          <w:iCs/>
          <w:i/>
        </w:rPr>
        <w:t xml:space="preserve">Internship Application Letter</w:t>
      </w:r>
      <w:r>
        <w:t xml:space="preserve"> </w:t>
      </w:r>
      <w:r>
        <w:t xml:space="preserve">can adequately convey my reverence for this institution’s legacy, but I hope to demonstrate through my application a sincere dedication to learning from its traditions.</w:t>
      </w:r>
    </w:p>
    <w:p>
      <w:pPr>
        <w:pStyle w:val="BodyText"/>
      </w:pPr>
      <w:r>
        <w:t xml:space="preserve">In Sri Lanka Colombo, where the judiciary intersects with the nation’s socio-political heartbeat, I have actively sought experiences aligning with judicial excellence. During my undergraduate studies, I participated in moot court competitions focused on Sri Lankan constitutional law and international human rights treaties—a field where your Honorable Court has consistently set precedents. For instance, my research on *Rajapaksa v. The State* (2019), a case concerning electoral integrity before the Supreme Court, deepened my understanding of judicial reasoning in complex public interest matters. I have also volunteered with the Sri Lanka Law College’s Legal Aid Clinic at Colombo Central, assisting lawyers in drafting submissions for underprivileged litigants—experience that reinforced my belief in justice as an active pursuit rather than a theoretical concept.</w:t>
      </w:r>
    </w:p>
    <w:p>
      <w:pPr>
        <w:pStyle w:val="BodyText"/>
      </w:pPr>
      <w:r>
        <w:t xml:space="preserve">My academic record reflects disciplined engagement with Sri Lankan law: I achieved a First Class Honours degree with distinction in constitutional law and criminal procedure, courses directly relevant to judicial functions. My thesis, *The Role of Judicial Review in Safeguarding Fundamental Rights under the 19th Amendment*, examined how lower courts interpret Supreme Court rulings—a perspective I hope to refine through direct exposure to judicial processes. Furthermore, I have completed a certificate program in Legal Research and Drafting from the Judicial Service Commission’s Training Academy, which emphasized Sri Lanka’s unique procedural nuances. These qualifications position me to support judges’ work with precision, whether in case analysis, statutory interpretation, or drafting bench notes.</w:t>
      </w:r>
    </w:p>
    <w:p>
      <w:pPr>
        <w:pStyle w:val="BodyText"/>
      </w:pPr>
      <w:r>
        <w:t xml:space="preserve">What sets my application apart is my contextual understanding of Colombo’s legal landscape. As a Colombo native who has witnessed the Supreme Court building’s role in pivotal moments—from the 2018 constitutional crisis to recent environmental law rulings—I appreciate how justice resonates beyond courtrooms. I have attended public lectures at the Supreme Court Auditorium on judicial ethics, hosted by Senior</w:t>
      </w:r>
      <w:r>
        <w:t xml:space="preserve"> </w:t>
      </w:r>
      <w:r>
        <w:rPr>
          <w:iCs/>
          <w:i/>
        </w:rPr>
        <w:t xml:space="preserve">Judge</w:t>
      </w:r>
      <w:r>
        <w:t xml:space="preserve">s, and volunteered during election monitoring for the Election Commission of Sri Lanka. These experiences cultivated my awareness that a judicial intern must balance meticulous detail with empathy for communities affected by legal processes. In Sri Lanka Colombo, where disparities in access to justice persist, I am resolved to contribute toward a system that serves all citizens equally.</w:t>
      </w:r>
    </w:p>
    <w:p>
      <w:pPr>
        <w:pStyle w:val="BodyText"/>
      </w:pPr>
      <w:r>
        <w:t xml:space="preserve">I understand that this internship requires unwavering integrity and discretion—qualities I have practiced daily through my role as a law student representative at the University of Colombo. When drafting submissions for the Student Bar Association, I consistently adhered to strict confidentiality protocols, mirroring judicial standards. My fluency in Sinhala (written and spoken), Tamil (conversational), and English allows me to engage effectively with diverse stakeholders across Sri Lanka Colombo’s legal ecosystem, from court staff to community advocates. This linguistic competence is vital for understanding the nuances of cases involving rural litigants or minority communities, a priority area for the Supreme Court’s access-to-justice initiatives.</w:t>
      </w:r>
    </w:p>
    <w:p>
      <w:pPr>
        <w:pStyle w:val="BodyText"/>
      </w:pPr>
      <w:r>
        <w:t xml:space="preserve">As I prepare to join Sri Lanka’s legal profession, I seek not just an internship but a formative experience under judicial mentorship. The opportunity to observe how</w:t>
      </w:r>
      <w:r>
        <w:t xml:space="preserve"> </w:t>
      </w:r>
      <w:r>
        <w:rPr>
          <w:iCs/>
          <w:i/>
        </w:rPr>
        <w:t xml:space="preserve">Judge</w:t>
      </w:r>
      <w:r>
        <w:t xml:space="preserve">s navigate complex cases—from drafting judgments on constitutional challenges to presiding over evidence-intensive trials—would transform my theoretical knowledge into professional wisdom. In Colombo, where the judiciary faces evolving demands like digital evidence law and climate litigation, I am eager to learn from the Court’s adaptability. My goal is not merely to assist but to internalize the judicial ethos that makes Sri Lanka’s legal system a beacon of stability in South Asia.</w:t>
      </w:r>
    </w:p>
    <w:p>
      <w:pPr>
        <w:pStyle w:val="BodyText"/>
      </w:pPr>
      <w:r>
        <w:t xml:space="preserve">I would be honored to contribute my diligence, academic rigor, and cultural awareness to your esteemed office. The Supreme Court of Sri Lanka, Colombo, represents the very heart of our nation’s governance. I respectfully request an interview at your convenience to discuss how my skills align with the goals of this internship program. Thank you for considering my application and for upholding justice with unwavering dedication.</w:t>
      </w:r>
    </w:p>
    <w:p>
      <w:pPr>
        <w:pStyle w:val="BodyText"/>
      </w:pPr>
      <w:r>
        <w:t xml:space="preserve">Sincerely,</w:t>
      </w:r>
      <w:r>
        <w:br/>
      </w:r>
      <w:r>
        <w:t xml:space="preserve">[Your Full Name]</w:t>
      </w:r>
    </w:p>
    <w:p>
      <w:pPr>
        <w:pStyle w:val="BodyText"/>
      </w:pPr>
      <w:r>
        <w:rPr>
          <w:bCs/>
          <w:b/>
        </w:rPr>
        <w:t xml:space="preserve">Key Contextual Notes:</w:t>
      </w:r>
    </w:p>
    <w:p>
      <w:pPr>
        <w:numPr>
          <w:ilvl w:val="0"/>
          <w:numId w:val="1001"/>
        </w:numPr>
        <w:pStyle w:val="Compact"/>
      </w:pPr>
      <w:r>
        <w:t xml:space="preserve">Correction of Terminology: Judicial internships in Sri Lanka are never for aspiring judges but for legal assistants/clerks under judges. This letter reflects the correct role ("Judicial Support Intern") to avoid misinformation.</w:t>
      </w:r>
    </w:p>
    <w:p>
      <w:pPr>
        <w:numPr>
          <w:ilvl w:val="0"/>
          <w:numId w:val="1001"/>
        </w:numPr>
        <w:pStyle w:val="Compact"/>
      </w:pPr>
      <w:r>
        <w:t xml:space="preserve">Sri Lanka Colombo Focus: References to Colombo’s legal institutions (University of Colombo, Supreme Court, Legal Aid Clinic) ground the application in local context.</w:t>
      </w:r>
    </w:p>
    <w:p>
      <w:pPr>
        <w:numPr>
          <w:ilvl w:val="0"/>
          <w:numId w:val="1001"/>
        </w:numPr>
        <w:pStyle w:val="Compact"/>
      </w:pPr>
      <w:r>
        <w:t xml:space="preserve">Respect for Judiciary: Emphasis on judicial ethics, precedent-setting cases, and the Honorable title aligns with Sri Lankan judicial protocol.</w:t>
      </w:r>
    </w:p>
    <w:p>
      <w:pPr>
        <w:numPr>
          <w:ilvl w:val="0"/>
          <w:numId w:val="1001"/>
        </w:numPr>
        <w:pStyle w:val="Compact"/>
      </w:pPr>
      <w:r>
        <w:t xml:space="preserve">800+ Words: This letter exceeds 850 words while maintaining professional tone and keyword integration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Support Role in Colombo</dc:title>
  <dc:creator/>
  <dc:language>en</dc:language>
  <cp:keywords/>
  <dcterms:created xsi:type="dcterms:W3CDTF">2026-07-21T05:41:29Z</dcterms:created>
  <dcterms:modified xsi:type="dcterms:W3CDTF">2026-07-21T05:41:29Z</dcterms:modified>
</cp:coreProperties>
</file>

<file path=docProps/custom.xml><?xml version="1.0" encoding="utf-8"?>
<Properties xmlns="http://schemas.openxmlformats.org/officeDocument/2006/custom-properties" xmlns:vt="http://schemas.openxmlformats.org/officeDocument/2006/docPropsVTypes"/>
</file>